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1" w:name="cover-letter"/>
    <w:p>
      <w:pPr>
        <w:pStyle w:val="Heading1"/>
      </w:pPr>
      <w:r>
        <w:t xml:space="preserve">Cover Letter</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our Address]</w:t>
      </w:r>
      <w:r>
        <w:br/>
      </w:r>
      <w:r>
        <w:rPr>
          <w:bCs/>
          <w:b/>
        </w:rPr>
        <w:t xml:space="preserve">Phone:</w:t>
      </w:r>
      <w:r>
        <w:t xml:space="preserve"> </w:t>
      </w:r>
      <w:r>
        <w:t xml:space="preserve">[Your Phone Number]</w:t>
      </w:r>
      <w:r>
        <w:br/>
      </w:r>
      <w:r>
        <w:rPr>
          <w:bCs/>
          <w:b/>
        </w:rPr>
        <w:t xml:space="preserve">Email:</w:t>
      </w:r>
      <w:r>
        <w:t xml:space="preserve"> </w:t>
      </w:r>
      <w:r>
        <w:t xml:space="preserve">[Your Email Address]</w:t>
      </w:r>
      <w:r>
        <w:br/>
      </w:r>
      <w:r>
        <w:rPr>
          <w:bCs/>
          <w:b/>
        </w:rPr>
        <w:t xml:space="preserve">Date:</w:t>
      </w:r>
      <w:r>
        <w:t xml:space="preserve"> </w:t>
      </w:r>
      <w:r>
        <w:t xml:space="preserve">[Insert Date]</w:t>
      </w:r>
    </w:p>
    <w:p>
      <w:pPr>
        <w:pStyle w:val="BodyText"/>
      </w:pPr>
      <w:r>
        <w:t xml:space="preserve">To,</w:t>
      </w:r>
      <w:r>
        <w:br/>
      </w:r>
      <w:r>
        <w:t xml:space="preserve">Hiring Manager</w:t>
      </w:r>
      <w:r>
        <w:br/>
      </w:r>
      <w:r>
        <w:t xml:space="preserve">Fire Department of India, Mumbai</w:t>
      </w:r>
      <w:r>
        <w:br/>
      </w:r>
      <w:r>
        <w:t xml:space="preserve">[Department Address]</w:t>
      </w:r>
    </w:p>
    <w:bookmarkStart w:id="20" w:name="application-for-firefighter-position"/>
    <w:p>
      <w:pPr>
        <w:pStyle w:val="Heading2"/>
      </w:pPr>
      <w:r>
        <w:t xml:space="preserve">Application for Firefighter Position</w:t>
      </w:r>
    </w:p>
    <w:p>
      <w:pPr>
        <w:pStyle w:val="FirstParagraph"/>
      </w:pPr>
      <w:r>
        <w:t xml:space="preserve">Dear Hiring Manager,</w:t>
      </w:r>
    </w:p>
    <w:p>
      <w:pPr>
        <w:pStyle w:val="BodyText"/>
      </w:pPr>
      <w:r>
        <w:t xml:space="preserve">I am writing to express my sincere interest in the Firefighter position at the Fire Department of India, Mumbai. As someone deeply committed to public service and community safety, I am eager to contribute my skills, dedication, and passion for firefighting to protect the people and infrastructure of one of India’s most vibrant cities. Mumbai, with its dense urban landscape and unique challenges, requires firefighters who are not only physically capable but also culturally attuned to the city’s dynamic environment. My background in emergency response, combined with a strong understanding of India’s specific needs, makes me an ideal candidate for this role.</w:t>
      </w:r>
    </w:p>
    <w:p>
      <w:pPr>
        <w:pStyle w:val="BodyText"/>
      </w:pPr>
      <w:r>
        <w:t xml:space="preserve">Having grown up in Mumbai, I have witnessed firsthand the critical importance of a well-trained and resilient fire department. The city’s high-rise buildings, crowded neighborhoods, and frequent monsoon-related emergencies demand firefighters who are adaptable, resourceful, and ready to act under pressure. My experiences in [mention any relevant training or certifications from Indian institutions] have equipped me with the technical knowledge and practical skills necessary to excel in this profession. For instance, my certification in [specific firefighting training program or course] has prepared me to handle emergencies ranging from structural fires to hazardous material incidents, which are common challenges in urban settings like Mumbai.</w:t>
      </w:r>
    </w:p>
    <w:p>
      <w:pPr>
        <w:pStyle w:val="BodyText"/>
      </w:pPr>
      <w:r>
        <w:t xml:space="preserve">In addition to my formal training, I have actively engaged in community initiatives that align with the mission of the Fire Department. As a volunteer with [local fire safety organization or initiative], I have participated in awareness campaigns and emergency preparedness drills tailored to Mumbai’s unique context. These experiences have reinforced my belief that firefighting is not just about extinguishing flames but also about safeguarding lives, educating citizens, and fostering resilience in the face of adversity. I am particularly drawn to the Fire Department of India’s emphasis on [mention any specific values or programs of the department], as they resonate with my own commitment to service.</w:t>
      </w:r>
    </w:p>
    <w:p>
      <w:pPr>
        <w:pStyle w:val="BodyText"/>
      </w:pPr>
      <w:r>
        <w:t xml:space="preserve">What sets me apart is my deep-rooted connection to Mumbai and its people. The city’s diversity, from its bustling financial districts to its sprawling slums, requires firefighters who understand the cultural and social fabric of the community. My ability to communicate effectively in [mention local languages or dialects] and my familiarity with Mumbai’s geography enable me to respond swiftly and empathetically in high-stress situations. I have also developed a keen understanding of the challenges posed by India’s climate, such as monsoons, heatwaves, and seasonal fires, which necessitate proactive measures and innovative solutions.</w:t>
      </w:r>
    </w:p>
    <w:p>
      <w:pPr>
        <w:pStyle w:val="BodyText"/>
      </w:pPr>
      <w:r>
        <w:t xml:space="preserve">My professional journey has been shaped by a desire to serve others. Whether it was assisting during [specific incident or event in Mumbai], participating in fire safety workshops for local schools, or supporting disaster relief efforts in the region, I have always prioritized community welfare. These experiences have honed my ability to work under pressure, collaborate with teams, and make quick decisions that prioritize human life. I am particularly proud of my role in [mention any volunteer work or achievements], which demonstrated my capacity to remain calm and focused during crises—a trait that is essential for a firefighter.</w:t>
      </w:r>
    </w:p>
    <w:p>
      <w:pPr>
        <w:pStyle w:val="BodyText"/>
      </w:pPr>
      <w:r>
        <w:t xml:space="preserve">The Fire Department of India, Mumbai is renowned for its excellence in emergency response and public safety. I am inspired by the department’s dedication to protecting the city’s citizens, from its iconic landmarks like the Gateway of India to its densely populated areas. I am confident that my combination of technical expertise, cultural awareness, and unwavering commitment to service would allow me to contribute meaningfully to this esteemed organization. Moreover, I am eager to learn from and grow alongside experienced professionals who share my passion for firefighting.</w:t>
      </w:r>
    </w:p>
    <w:p>
      <w:pPr>
        <w:pStyle w:val="BodyText"/>
      </w:pPr>
      <w:r>
        <w:t xml:space="preserve">I would be honored to bring my skills and enthusiasm to the Fire Department of India, Mumbai. I am available at your earliest convenience for an interview and can be reached at [your phone number] or [your email address]. Thank you for considering my application. I look forward to the opportunity to discuss how I can contribute to the safety and well-being of Mumbai’s communities.</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India Mumbai</dc:title>
  <dc:creator/>
  <dc:language>en</dc:language>
  <cp:keywords/>
  <dcterms:created xsi:type="dcterms:W3CDTF">2026-07-23T04:17:40Z</dcterms:created>
  <dcterms:modified xsi:type="dcterms:W3CDTF">2026-07-23T04:17:40Z</dcterms:modified>
</cp:coreProperties>
</file>

<file path=docProps/custom.xml><?xml version="1.0" encoding="utf-8"?>
<Properties xmlns="http://schemas.openxmlformats.org/officeDocument/2006/custom-properties" xmlns:vt="http://schemas.openxmlformats.org/officeDocument/2006/docPropsVTypes"/>
</file>